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77777777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590D211B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3C98887"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r w:rsidR="008F75A9">
        <w:t>Signature</w:t>
      </w:r>
    </w:p>
    <w:p w14:paraId="22744485" w14:textId="77777777" w:rsidR="008F75A9" w:rsidRDefault="008F75A9" w:rsidP="008F75A9">
      <w:pPr>
        <w:spacing w:after="0"/>
      </w:pPr>
      <w:r>
        <w:t>Name:</w:t>
      </w:r>
    </w:p>
    <w:p w14:paraId="61756899" w14:textId="77645FD4" w:rsidR="008F75A9" w:rsidRPr="008F75A9" w:rsidRDefault="0099089A" w:rsidP="008F75A9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 w:rsidR="00694C62">
        <w:rPr>
          <w:b/>
        </w:rPr>
        <w:t xml:space="preserve"> Quiz #</w:t>
      </w:r>
      <w:r>
        <w:rPr>
          <w:b/>
        </w:rPr>
        <w:t>1</w:t>
      </w:r>
    </w:p>
    <w:p w14:paraId="055CFF75" w14:textId="77777777" w:rsidR="00234E69" w:rsidRPr="00E90632" w:rsidRDefault="00234E69" w:rsidP="00234E69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r w:rsidRPr="00E90632">
        <w:rPr>
          <w:sz w:val="24"/>
          <w:szCs w:val="18"/>
        </w:rPr>
        <w:t xml:space="preserve">What is wrong with the following </w:t>
      </w:r>
      <w:r>
        <w:rPr>
          <w:sz w:val="24"/>
          <w:szCs w:val="18"/>
        </w:rPr>
        <w:t>program</w:t>
      </w:r>
      <w:r w:rsidRPr="00E90632">
        <w:rPr>
          <w:sz w:val="24"/>
          <w:szCs w:val="18"/>
        </w:rPr>
        <w:t>?</w:t>
      </w:r>
    </w:p>
    <w:p w14:paraId="10DB18F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min(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405AB272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&lt;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</w:t>
      </w:r>
    </w:p>
    <w:p w14:paraId="727CA803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33466AC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14:paraId="2F7C5A72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50A699A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262B95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</w:p>
    <w:p w14:paraId="406D5EF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A30238">
        <w:rPr>
          <w:rFonts w:ascii="Consolas" w:hAnsi="Consolas" w:cs="Consolas"/>
          <w:color w:val="6A3E3E"/>
          <w:sz w:val="20"/>
          <w:szCs w:val="20"/>
        </w:rPr>
        <w:t>args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3EE0856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3;</w:t>
      </w:r>
    </w:p>
    <w:p w14:paraId="466A237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2;</w:t>
      </w:r>
    </w:p>
    <w:p w14:paraId="70E094A1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5;</w:t>
      </w:r>
    </w:p>
    <w:p w14:paraId="72B2C7FE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A30238">
        <w:rPr>
          <w:rFonts w:ascii="Consolas" w:hAnsi="Consolas" w:cs="Consolas"/>
          <w:i/>
          <w:iCs/>
          <w:color w:val="000000"/>
          <w:sz w:val="20"/>
          <w:szCs w:val="20"/>
          <w:u w:val="single"/>
        </w:rPr>
        <w:t>min</w:t>
      </w:r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>);</w:t>
      </w:r>
    </w:p>
    <w:p w14:paraId="4FAF3D81" w14:textId="77777777" w:rsidR="00234E69" w:rsidRDefault="00234E69" w:rsidP="00234E69">
      <w:pPr>
        <w:rPr>
          <w:rFonts w:ascii="Consolas" w:hAnsi="Consolas" w:cs="Consolas"/>
          <w:color w:val="000000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0D75CCD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f-else structure is missing curly braces.</w:t>
      </w:r>
    </w:p>
    <w:p w14:paraId="310FDD45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rameters of min() conflicts with variables a,b defined in main.</w:t>
      </w:r>
    </w:p>
    <w:p w14:paraId="48A86DC4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Variable a appears on both sides of assigment operator which causes undefined behavior.</w:t>
      </w:r>
    </w:p>
    <w:p w14:paraId="0087DFE8" w14:textId="77777777" w:rsidR="00234E69" w:rsidRPr="00D30E18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D30E18">
        <w:rPr>
          <w:rFonts w:ascii="Consolas" w:hAnsi="Consolas" w:cs="Consolas"/>
          <w:color w:val="000000"/>
          <w:sz w:val="20"/>
          <w:szCs w:val="20"/>
          <w:highlight w:val="yellow"/>
        </w:rPr>
        <w:t>The function min must be given two arguments, not three.</w:t>
      </w:r>
    </w:p>
    <w:p w14:paraId="59864D21" w14:textId="77777777" w:rsidR="00234E69" w:rsidRDefault="00234E69" w:rsidP="00981FAF">
      <w:pPr>
        <w:pStyle w:val="ListeParagraf"/>
        <w:ind w:left="644"/>
        <w:rPr>
          <w:rFonts w:cs="Arial"/>
          <w:sz w:val="24"/>
          <w:szCs w:val="24"/>
          <w:shd w:val="clear" w:color="auto" w:fill="FFFFFF"/>
        </w:rPr>
      </w:pPr>
    </w:p>
    <w:p w14:paraId="28FD5803" w14:textId="77777777" w:rsidR="00234E69" w:rsidRPr="00E90632" w:rsidRDefault="00234E69" w:rsidP="00234E69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r w:rsidRPr="00E90632">
        <w:rPr>
          <w:sz w:val="24"/>
          <w:szCs w:val="18"/>
        </w:rPr>
        <w:t xml:space="preserve">What </w:t>
      </w:r>
      <w:r>
        <w:rPr>
          <w:sz w:val="24"/>
          <w:szCs w:val="18"/>
        </w:rPr>
        <w:t>is wrong with the following function</w:t>
      </w:r>
      <w:r w:rsidRPr="00E90632">
        <w:rPr>
          <w:sz w:val="24"/>
          <w:szCs w:val="18"/>
        </w:rPr>
        <w:t>?</w:t>
      </w:r>
    </w:p>
    <w:p w14:paraId="447DA631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Pr="00DD0C2D">
        <w:rPr>
          <w:rFonts w:ascii="Consolas" w:hAnsi="Consolas" w:cs="Consolas"/>
          <w:b/>
          <w:bCs/>
          <w:color w:val="7F0055"/>
        </w:rPr>
        <w:t>public</w:t>
      </w:r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b/>
          <w:bCs/>
          <w:color w:val="7F0055"/>
        </w:rPr>
        <w:t>static</w:t>
      </w:r>
      <w:r w:rsidRPr="00DD0C2D">
        <w:rPr>
          <w:rFonts w:ascii="Consolas" w:hAnsi="Consolas" w:cs="Consolas"/>
          <w:color w:val="000000"/>
        </w:rPr>
        <w:t xml:space="preserve"> String concat(String 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, String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 {</w:t>
      </w:r>
    </w:p>
    <w:p w14:paraId="235D7B72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3F7F5F"/>
        </w:rPr>
        <w:t>// concatenates two strings</w:t>
      </w:r>
    </w:p>
    <w:p w14:paraId="54558F7E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  <w:t>System.</w:t>
      </w:r>
      <w:r w:rsidRPr="00DD0C2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DD0C2D">
        <w:rPr>
          <w:rFonts w:ascii="Consolas" w:hAnsi="Consolas" w:cs="Consolas"/>
          <w:color w:val="000000"/>
        </w:rPr>
        <w:t>.println(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 +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;</w:t>
      </w:r>
    </w:p>
    <w:p w14:paraId="716EAEC2" w14:textId="77777777" w:rsidR="00234E69" w:rsidRPr="00DD0C2D" w:rsidRDefault="00234E69" w:rsidP="00234E69">
      <w:pPr>
        <w:rPr>
          <w:rFonts w:ascii="Consolas" w:hAnsi="Consolas" w:cs="Consolas"/>
          <w:color w:val="000000"/>
        </w:rPr>
      </w:pPr>
      <w:r w:rsidRPr="00DD0C2D">
        <w:rPr>
          <w:rFonts w:ascii="Consolas" w:hAnsi="Consolas" w:cs="Consolas"/>
          <w:color w:val="000000"/>
        </w:rPr>
        <w:tab/>
        <w:t>}</w:t>
      </w:r>
    </w:p>
    <w:p w14:paraId="515562ED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Comments can’t be inside functions.</w:t>
      </w:r>
    </w:p>
    <w:p w14:paraId="53C0ED12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static functions can’t take parameters.</w:t>
      </w:r>
    </w:p>
    <w:p w14:paraId="2B53B69D" w14:textId="77777777" w:rsidR="00234E69" w:rsidRPr="00D30E18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  <w:highlight w:val="yellow"/>
        </w:rPr>
      </w:pPr>
      <w:r w:rsidRPr="00D30E18">
        <w:rPr>
          <w:sz w:val="24"/>
          <w:szCs w:val="18"/>
          <w:highlight w:val="yellow"/>
        </w:rPr>
        <w:t>Return type is String but function does not return anything.</w:t>
      </w:r>
    </w:p>
    <w:p w14:paraId="45916E2A" w14:textId="77777777" w:rsidR="00234E69" w:rsidRPr="00E90632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+ operator does not concatenate strings.</w:t>
      </w:r>
    </w:p>
    <w:p w14:paraId="0BD51554" w14:textId="77777777" w:rsidR="00E1389B" w:rsidRDefault="008F75A9" w:rsidP="00E1389B">
      <w:pPr>
        <w:spacing w:after="0"/>
      </w:pPr>
      <w:r>
        <w:br w:type="column"/>
      </w:r>
      <w:r w:rsidR="00E1389B">
        <w:lastRenderedPageBreak/>
        <w:t>Signature</w:t>
      </w:r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FE46FD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7B00F8B1" w14:textId="57F250C9" w:rsidR="00755F3F" w:rsidRDefault="0099089A" w:rsidP="00755F3F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>
        <w:rPr>
          <w:b/>
        </w:rPr>
        <w:t xml:space="preserve"> Quiz #1</w:t>
      </w:r>
    </w:p>
    <w:p w14:paraId="41545C6A" w14:textId="77777777" w:rsidR="00234E69" w:rsidRPr="00E90632" w:rsidRDefault="00234E69" w:rsidP="00234E69">
      <w:pPr>
        <w:pStyle w:val="ListeParagraf"/>
        <w:numPr>
          <w:ilvl w:val="0"/>
          <w:numId w:val="17"/>
        </w:numPr>
        <w:spacing w:after="200" w:line="276" w:lineRule="auto"/>
        <w:rPr>
          <w:sz w:val="24"/>
          <w:szCs w:val="18"/>
        </w:rPr>
      </w:pPr>
      <w:r w:rsidRPr="00E90632">
        <w:rPr>
          <w:sz w:val="24"/>
          <w:szCs w:val="18"/>
        </w:rPr>
        <w:t xml:space="preserve">What is wrong with the following </w:t>
      </w:r>
      <w:r>
        <w:rPr>
          <w:sz w:val="24"/>
          <w:szCs w:val="18"/>
        </w:rPr>
        <w:t>program</w:t>
      </w:r>
      <w:r w:rsidRPr="00E90632">
        <w:rPr>
          <w:sz w:val="24"/>
          <w:szCs w:val="18"/>
        </w:rPr>
        <w:t>?</w:t>
      </w:r>
    </w:p>
    <w:p w14:paraId="5C6A388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min(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72079411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&lt;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</w:t>
      </w:r>
    </w:p>
    <w:p w14:paraId="27C84823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49843936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14:paraId="7093A5EE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6B51891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204BA9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</w:p>
    <w:p w14:paraId="7A76926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A30238">
        <w:rPr>
          <w:rFonts w:ascii="Consolas" w:hAnsi="Consolas" w:cs="Consolas"/>
          <w:color w:val="6A3E3E"/>
          <w:sz w:val="20"/>
          <w:szCs w:val="20"/>
        </w:rPr>
        <w:t>args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31DBAD66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3;</w:t>
      </w:r>
    </w:p>
    <w:p w14:paraId="5397E13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2;</w:t>
      </w:r>
    </w:p>
    <w:p w14:paraId="04A7FFE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5;</w:t>
      </w:r>
    </w:p>
    <w:p w14:paraId="3C11239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A30238">
        <w:rPr>
          <w:rFonts w:ascii="Consolas" w:hAnsi="Consolas" w:cs="Consolas"/>
          <w:i/>
          <w:iCs/>
          <w:color w:val="000000"/>
          <w:sz w:val="20"/>
          <w:szCs w:val="20"/>
          <w:u w:val="single"/>
        </w:rPr>
        <w:t>min</w:t>
      </w:r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>);</w:t>
      </w:r>
    </w:p>
    <w:p w14:paraId="788F86E3" w14:textId="77777777" w:rsidR="00234E69" w:rsidRDefault="00234E69" w:rsidP="00234E69">
      <w:pPr>
        <w:rPr>
          <w:rFonts w:ascii="Consolas" w:hAnsi="Consolas" w:cs="Consolas"/>
          <w:color w:val="000000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536984B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f-else structure is missing curly braces.</w:t>
      </w:r>
    </w:p>
    <w:p w14:paraId="0A7D4965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rameters of min() conflicts with variables a,b defined in main.</w:t>
      </w:r>
    </w:p>
    <w:p w14:paraId="03755A7F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Variable a appears on both sides of assigment operator which causes undefined behavior.</w:t>
      </w:r>
    </w:p>
    <w:p w14:paraId="481D7375" w14:textId="77777777" w:rsidR="00234E69" w:rsidRPr="00A30238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function min must be given two arguments, not three.</w:t>
      </w:r>
    </w:p>
    <w:p w14:paraId="2CE3279F" w14:textId="77777777" w:rsidR="00234E69" w:rsidRDefault="00234E69" w:rsidP="00234E69">
      <w:pPr>
        <w:pStyle w:val="ListeParagraf"/>
        <w:ind w:left="644"/>
        <w:rPr>
          <w:rFonts w:cs="Arial"/>
          <w:sz w:val="24"/>
          <w:szCs w:val="24"/>
          <w:shd w:val="clear" w:color="auto" w:fill="FFFFFF"/>
        </w:rPr>
      </w:pPr>
    </w:p>
    <w:p w14:paraId="2173C99E" w14:textId="77777777" w:rsidR="00234E69" w:rsidRPr="00E90632" w:rsidRDefault="00234E69" w:rsidP="00234E69">
      <w:pPr>
        <w:pStyle w:val="ListeParagraf"/>
        <w:numPr>
          <w:ilvl w:val="0"/>
          <w:numId w:val="17"/>
        </w:numPr>
        <w:spacing w:after="200" w:line="276" w:lineRule="auto"/>
        <w:rPr>
          <w:sz w:val="24"/>
          <w:szCs w:val="18"/>
        </w:rPr>
      </w:pPr>
      <w:r w:rsidRPr="00E90632">
        <w:rPr>
          <w:sz w:val="24"/>
          <w:szCs w:val="18"/>
        </w:rPr>
        <w:t xml:space="preserve">What </w:t>
      </w:r>
      <w:r>
        <w:rPr>
          <w:sz w:val="24"/>
          <w:szCs w:val="18"/>
        </w:rPr>
        <w:t>is wrong with the following function</w:t>
      </w:r>
      <w:r w:rsidRPr="00E90632">
        <w:rPr>
          <w:sz w:val="24"/>
          <w:szCs w:val="18"/>
        </w:rPr>
        <w:t>?</w:t>
      </w:r>
    </w:p>
    <w:p w14:paraId="720A777B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Pr="00DD0C2D">
        <w:rPr>
          <w:rFonts w:ascii="Consolas" w:hAnsi="Consolas" w:cs="Consolas"/>
          <w:b/>
          <w:bCs/>
          <w:color w:val="7F0055"/>
        </w:rPr>
        <w:t>public</w:t>
      </w:r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b/>
          <w:bCs/>
          <w:color w:val="7F0055"/>
        </w:rPr>
        <w:t>static</w:t>
      </w:r>
      <w:r w:rsidRPr="00DD0C2D">
        <w:rPr>
          <w:rFonts w:ascii="Consolas" w:hAnsi="Consolas" w:cs="Consolas"/>
          <w:color w:val="000000"/>
        </w:rPr>
        <w:t xml:space="preserve"> String concat(String 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, String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 {</w:t>
      </w:r>
    </w:p>
    <w:p w14:paraId="169695A8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3F7F5F"/>
        </w:rPr>
        <w:t>// concatenates two strings</w:t>
      </w:r>
    </w:p>
    <w:p w14:paraId="29F81E22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  <w:t>System.</w:t>
      </w:r>
      <w:r w:rsidRPr="00DD0C2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DD0C2D">
        <w:rPr>
          <w:rFonts w:ascii="Consolas" w:hAnsi="Consolas" w:cs="Consolas"/>
          <w:color w:val="000000"/>
        </w:rPr>
        <w:t>.println(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 +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;</w:t>
      </w:r>
    </w:p>
    <w:p w14:paraId="2EA8B87F" w14:textId="77777777" w:rsidR="00234E69" w:rsidRPr="00DD0C2D" w:rsidRDefault="00234E69" w:rsidP="00234E69">
      <w:pPr>
        <w:rPr>
          <w:rFonts w:ascii="Consolas" w:hAnsi="Consolas" w:cs="Consolas"/>
          <w:color w:val="000000"/>
        </w:rPr>
      </w:pPr>
      <w:r w:rsidRPr="00DD0C2D">
        <w:rPr>
          <w:rFonts w:ascii="Consolas" w:hAnsi="Consolas" w:cs="Consolas"/>
          <w:color w:val="000000"/>
        </w:rPr>
        <w:tab/>
        <w:t>}</w:t>
      </w:r>
    </w:p>
    <w:p w14:paraId="19BAB82E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Comments can’t be inside functions.</w:t>
      </w:r>
    </w:p>
    <w:p w14:paraId="2B388099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static functions can’t take parameters.</w:t>
      </w:r>
    </w:p>
    <w:p w14:paraId="31AA36CA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>Return type is String but function does not return anything.</w:t>
      </w:r>
    </w:p>
    <w:p w14:paraId="221D5967" w14:textId="600DC9D4" w:rsidR="005B055A" w:rsidRDefault="00234E69" w:rsidP="00234E69">
      <w:pPr>
        <w:pStyle w:val="ListeParagraf"/>
        <w:numPr>
          <w:ilvl w:val="0"/>
          <w:numId w:val="11"/>
        </w:numPr>
        <w:spacing w:after="200" w:line="276" w:lineRule="auto"/>
      </w:pPr>
      <w:r w:rsidRPr="00234E69">
        <w:rPr>
          <w:sz w:val="24"/>
          <w:szCs w:val="18"/>
        </w:rPr>
        <w:t>+ operator does not concatenate strings.</w:t>
      </w:r>
      <w:r w:rsidR="005B055A">
        <w:br w:type="page"/>
      </w:r>
    </w:p>
    <w:p w14:paraId="5AFB86BA" w14:textId="28EBEC27" w:rsidR="005B055A" w:rsidRDefault="005B055A" w:rsidP="005B055A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C97906" wp14:editId="17776E86">
                <wp:simplePos x="0" y="0"/>
                <wp:positionH relativeFrom="column">
                  <wp:posOffset>4885439</wp:posOffset>
                </wp:positionH>
                <wp:positionV relativeFrom="paragraph">
                  <wp:posOffset>-255181</wp:posOffset>
                </wp:positionV>
                <wp:extent cx="26803" cy="7008185"/>
                <wp:effectExtent l="0" t="0" r="30480" b="2159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803" cy="70081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B9F3359" id="Düz Bağlayıcı 3" o:spid="_x0000_s1026" style="position:absolute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7pt,-20.1pt" to="386.8pt,5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A8D228" wp14:editId="3C933C4C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E1A5D36" id="Dikdörtgen 8" o:spid="_x0000_s1026" style="position:absolute;margin-left:-3.75pt;margin-top:-2pt;width:244.5pt;height:35.2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r>
        <w:t>Signature</w:t>
      </w:r>
    </w:p>
    <w:p w14:paraId="7E6C8441" w14:textId="77777777" w:rsidR="005B055A" w:rsidRDefault="005B055A" w:rsidP="005B055A">
      <w:pPr>
        <w:spacing w:after="0"/>
      </w:pPr>
      <w:r>
        <w:t>Name:</w:t>
      </w:r>
    </w:p>
    <w:p w14:paraId="241AA707" w14:textId="51912FB6" w:rsidR="005B055A" w:rsidRPr="008F75A9" w:rsidRDefault="0099089A" w:rsidP="005B055A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>
        <w:rPr>
          <w:b/>
        </w:rPr>
        <w:t xml:space="preserve"> Quiz #1</w:t>
      </w:r>
    </w:p>
    <w:p w14:paraId="57B5FA14" w14:textId="3ECEF951" w:rsidR="00981FAF" w:rsidRDefault="00981FAF" w:rsidP="00234E69">
      <w:pPr>
        <w:pStyle w:val="ListeParagraf"/>
        <w:numPr>
          <w:ilvl w:val="0"/>
          <w:numId w:val="17"/>
        </w:numPr>
      </w:pPr>
      <w:r w:rsidRPr="00234E69">
        <w:rPr>
          <w:sz w:val="24"/>
          <w:szCs w:val="24"/>
        </w:rPr>
        <w:t>Write a method that takes three integer arguments and returns their maximum. (You can use Math.max() function)</w:t>
      </w:r>
    </w:p>
    <w:p w14:paraId="6E5816C6" w14:textId="77777777" w:rsidR="00D30E18" w:rsidRDefault="00D30E18" w:rsidP="00234E69">
      <w:pPr>
        <w:spacing w:after="0"/>
      </w:pPr>
    </w:p>
    <w:p w14:paraId="446E8CFC" w14:textId="77777777" w:rsidR="00D30E18" w:rsidRDefault="00D30E18" w:rsidP="00234E69">
      <w:pPr>
        <w:spacing w:after="0"/>
      </w:pPr>
    </w:p>
    <w:p w14:paraId="7E924051" w14:textId="39AE83F1" w:rsidR="00D30E18" w:rsidRPr="00D30E18" w:rsidRDefault="00D30E18" w:rsidP="00D30E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max</w:t>
      </w:r>
      <w:r w:rsidR="0091714F">
        <w:rPr>
          <w:rFonts w:ascii="Consolas" w:hAnsi="Consolas" w:cs="Consolas"/>
          <w:color w:val="000000"/>
          <w:sz w:val="20"/>
          <w:szCs w:val="20"/>
        </w:rPr>
        <w:t>Three</w:t>
      </w:r>
      <w:bookmarkStart w:id="0" w:name="_GoBack"/>
      <w:bookmarkEnd w:id="0"/>
      <w:r w:rsidRPr="00D30E18">
        <w:rPr>
          <w:rFonts w:ascii="Consolas" w:hAnsi="Consolas" w:cs="Consolas"/>
          <w:color w:val="000000"/>
          <w:sz w:val="20"/>
          <w:szCs w:val="20"/>
        </w:rPr>
        <w:t>(</w:t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30E18">
        <w:rPr>
          <w:rFonts w:ascii="Consolas" w:hAnsi="Consolas" w:cs="Consolas"/>
          <w:color w:val="6A3E3E"/>
          <w:sz w:val="20"/>
          <w:szCs w:val="20"/>
        </w:rPr>
        <w:t>a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30E18">
        <w:rPr>
          <w:rFonts w:ascii="Consolas" w:hAnsi="Consolas" w:cs="Consolas"/>
          <w:color w:val="6A3E3E"/>
          <w:sz w:val="20"/>
          <w:szCs w:val="20"/>
        </w:rPr>
        <w:t>b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30E18">
        <w:rPr>
          <w:rFonts w:ascii="Consolas" w:hAnsi="Consolas" w:cs="Consolas"/>
          <w:color w:val="6A3E3E"/>
          <w:sz w:val="20"/>
          <w:szCs w:val="20"/>
        </w:rPr>
        <w:t>c</w:t>
      </w:r>
      <w:r w:rsidRPr="00D30E18">
        <w:rPr>
          <w:rFonts w:ascii="Consolas" w:hAnsi="Consolas" w:cs="Consolas"/>
          <w:color w:val="000000"/>
          <w:sz w:val="20"/>
          <w:szCs w:val="20"/>
        </w:rPr>
        <w:t>) {</w:t>
      </w:r>
    </w:p>
    <w:p w14:paraId="4BBA729D" w14:textId="77777777" w:rsidR="00D30E18" w:rsidRPr="00D30E18" w:rsidRDefault="00D30E18" w:rsidP="00D30E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30E18">
        <w:rPr>
          <w:rFonts w:ascii="Consolas" w:hAnsi="Consolas" w:cs="Consolas"/>
          <w:color w:val="000000"/>
          <w:sz w:val="20"/>
          <w:szCs w:val="20"/>
        </w:rPr>
        <w:tab/>
      </w:r>
      <w:r w:rsidRPr="00D30E18">
        <w:rPr>
          <w:rFonts w:ascii="Consolas" w:hAnsi="Consolas" w:cs="Consolas"/>
          <w:color w:val="000000"/>
          <w:sz w:val="20"/>
          <w:szCs w:val="20"/>
        </w:rPr>
        <w:tab/>
      </w:r>
      <w:r w:rsidRPr="00D30E1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 Math.</w:t>
      </w:r>
      <w:r w:rsidRPr="00D30E18">
        <w:rPr>
          <w:rFonts w:ascii="Consolas" w:hAnsi="Consolas" w:cs="Consolas"/>
          <w:i/>
          <w:iCs/>
          <w:color w:val="000000"/>
          <w:sz w:val="20"/>
          <w:szCs w:val="20"/>
        </w:rPr>
        <w:t>max</w:t>
      </w:r>
      <w:r w:rsidRPr="00D30E18">
        <w:rPr>
          <w:rFonts w:ascii="Consolas" w:hAnsi="Consolas" w:cs="Consolas"/>
          <w:color w:val="000000"/>
          <w:sz w:val="20"/>
          <w:szCs w:val="20"/>
        </w:rPr>
        <w:t>(</w:t>
      </w:r>
      <w:r w:rsidRPr="00D30E18">
        <w:rPr>
          <w:rFonts w:ascii="Consolas" w:hAnsi="Consolas" w:cs="Consolas"/>
          <w:color w:val="6A3E3E"/>
          <w:sz w:val="20"/>
          <w:szCs w:val="20"/>
        </w:rPr>
        <w:t>a</w:t>
      </w:r>
      <w:r w:rsidRPr="00D30E18">
        <w:rPr>
          <w:rFonts w:ascii="Consolas" w:hAnsi="Consolas" w:cs="Consolas"/>
          <w:color w:val="000000"/>
          <w:sz w:val="20"/>
          <w:szCs w:val="20"/>
        </w:rPr>
        <w:t>, Math.</w:t>
      </w:r>
      <w:r w:rsidRPr="00D30E18">
        <w:rPr>
          <w:rFonts w:ascii="Consolas" w:hAnsi="Consolas" w:cs="Consolas"/>
          <w:i/>
          <w:iCs/>
          <w:color w:val="000000"/>
          <w:sz w:val="20"/>
          <w:szCs w:val="20"/>
        </w:rPr>
        <w:t>max</w:t>
      </w:r>
      <w:r w:rsidRPr="00D30E18">
        <w:rPr>
          <w:rFonts w:ascii="Consolas" w:hAnsi="Consolas" w:cs="Consolas"/>
          <w:color w:val="000000"/>
          <w:sz w:val="20"/>
          <w:szCs w:val="20"/>
        </w:rPr>
        <w:t>(</w:t>
      </w:r>
      <w:r w:rsidRPr="00D30E18">
        <w:rPr>
          <w:rFonts w:ascii="Consolas" w:hAnsi="Consolas" w:cs="Consolas"/>
          <w:color w:val="6A3E3E"/>
          <w:sz w:val="20"/>
          <w:szCs w:val="20"/>
        </w:rPr>
        <w:t>b</w:t>
      </w:r>
      <w:r w:rsidRPr="00D30E18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D30E18">
        <w:rPr>
          <w:rFonts w:ascii="Consolas" w:hAnsi="Consolas" w:cs="Consolas"/>
          <w:color w:val="6A3E3E"/>
          <w:sz w:val="20"/>
          <w:szCs w:val="20"/>
        </w:rPr>
        <w:t>c</w:t>
      </w:r>
      <w:r w:rsidRPr="00D30E18">
        <w:rPr>
          <w:rFonts w:ascii="Consolas" w:hAnsi="Consolas" w:cs="Consolas"/>
          <w:color w:val="000000"/>
          <w:sz w:val="20"/>
          <w:szCs w:val="20"/>
        </w:rPr>
        <w:t>));</w:t>
      </w:r>
    </w:p>
    <w:p w14:paraId="509BCF38" w14:textId="4ACBCF5F" w:rsidR="00234E69" w:rsidRDefault="00D30E18" w:rsidP="00D30E18">
      <w:pPr>
        <w:spacing w:after="0"/>
      </w:pPr>
      <w:r w:rsidRPr="00D30E18">
        <w:rPr>
          <w:rFonts w:ascii="Consolas" w:hAnsi="Consolas" w:cs="Consolas"/>
          <w:color w:val="000000"/>
          <w:sz w:val="20"/>
          <w:szCs w:val="20"/>
        </w:rPr>
        <w:tab/>
        <w:t>}</w:t>
      </w:r>
      <w:r w:rsidR="005B055A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DF6279" wp14:editId="0ED1992C">
                <wp:simplePos x="0" y="0"/>
                <wp:positionH relativeFrom="column">
                  <wp:posOffset>5066030</wp:posOffset>
                </wp:positionH>
                <wp:positionV relativeFrom="paragraph">
                  <wp:posOffset>-4264025</wp:posOffset>
                </wp:positionV>
                <wp:extent cx="3105150" cy="447675"/>
                <wp:effectExtent l="0" t="0" r="19050" b="2857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2B6C12" id="Dikdörtgen 9" o:spid="_x0000_s1026" style="position:absolute;margin-left:398.9pt;margin-top:-335.75pt;width:244.5pt;height:35.2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" filled="f" strokecolor="#1f4d78 [1604]" strokeweight="1pt"/>
            </w:pict>
          </mc:Fallback>
        </mc:AlternateContent>
      </w:r>
      <w:r w:rsidR="005B055A">
        <w:br w:type="column"/>
      </w:r>
      <w:r w:rsidR="00234E69">
        <w:lastRenderedPageBreak/>
        <w:t>Signature</w:t>
      </w:r>
    </w:p>
    <w:p w14:paraId="04698AF7" w14:textId="4FF58444" w:rsidR="00234E69" w:rsidRDefault="00234E69" w:rsidP="00234E6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839829" wp14:editId="75CEC765">
                <wp:simplePos x="0" y="0"/>
                <wp:positionH relativeFrom="column">
                  <wp:posOffset>-47625</wp:posOffset>
                </wp:positionH>
                <wp:positionV relativeFrom="paragraph">
                  <wp:posOffset>-230505</wp:posOffset>
                </wp:positionV>
                <wp:extent cx="3105150" cy="447675"/>
                <wp:effectExtent l="0" t="0" r="19050" b="28575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5740439" id="Dikdörtgen 6" o:spid="_x0000_s1026" style="position:absolute;margin-left:-3.75pt;margin-top:-18.15pt;width:244.5pt;height:35.25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" filled="f" strokecolor="#1f4d78 [1604]" strokeweight="1pt"/>
            </w:pict>
          </mc:Fallback>
        </mc:AlternateContent>
      </w:r>
      <w:r>
        <w:t>Name:</w:t>
      </w:r>
    </w:p>
    <w:p w14:paraId="6004D442" w14:textId="7EE73C00" w:rsidR="00234E69" w:rsidRPr="008F75A9" w:rsidRDefault="00234E69" w:rsidP="00234E69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>
        <w:rPr>
          <w:b/>
        </w:rPr>
        <w:t xml:space="preserve"> Quiz #1</w:t>
      </w:r>
    </w:p>
    <w:p w14:paraId="7762EBB3" w14:textId="0D1528EF" w:rsidR="00234E69" w:rsidRDefault="00234E69" w:rsidP="00234E69">
      <w:r>
        <w:t xml:space="preserve">3. </w:t>
      </w:r>
      <w:r w:rsidRPr="00234E69">
        <w:rPr>
          <w:sz w:val="24"/>
          <w:szCs w:val="24"/>
        </w:rPr>
        <w:t>Write a method that takes three integer arguments and returns their maximum. (You can use Math.max() function)</w:t>
      </w:r>
    </w:p>
    <w:p w14:paraId="1F302111" w14:textId="28F93441" w:rsidR="005B055A" w:rsidRPr="008F75A9" w:rsidRDefault="005B055A" w:rsidP="00981FAF">
      <w:pPr>
        <w:spacing w:after="0"/>
        <w:rPr>
          <w:b/>
        </w:rPr>
      </w:pPr>
    </w:p>
    <w:p w14:paraId="7EF1AB24" w14:textId="77777777" w:rsidR="008F75A9" w:rsidRDefault="008F75A9" w:rsidP="00E1389B">
      <w:pPr>
        <w:spacing w:after="0"/>
      </w:pPr>
    </w:p>
    <w:sectPr w:rsidR="008F75A9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0"/>
  </w:num>
  <w:num w:numId="5">
    <w:abstractNumId w:val="11"/>
  </w:num>
  <w:num w:numId="6">
    <w:abstractNumId w:val="3"/>
  </w:num>
  <w:num w:numId="7">
    <w:abstractNumId w:val="8"/>
  </w:num>
  <w:num w:numId="8">
    <w:abstractNumId w:val="6"/>
  </w:num>
  <w:num w:numId="9">
    <w:abstractNumId w:val="13"/>
  </w:num>
  <w:num w:numId="10">
    <w:abstractNumId w:val="5"/>
  </w:num>
  <w:num w:numId="11">
    <w:abstractNumId w:val="14"/>
  </w:num>
  <w:num w:numId="12">
    <w:abstractNumId w:val="1"/>
  </w:num>
  <w:num w:numId="13">
    <w:abstractNumId w:val="7"/>
  </w:num>
  <w:num w:numId="14">
    <w:abstractNumId w:val="16"/>
  </w:num>
  <w:num w:numId="15">
    <w:abstractNumId w:val="15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75497"/>
    <w:rsid w:val="00234E69"/>
    <w:rsid w:val="005251A2"/>
    <w:rsid w:val="005B055A"/>
    <w:rsid w:val="00694C62"/>
    <w:rsid w:val="007077C2"/>
    <w:rsid w:val="00755F3F"/>
    <w:rsid w:val="0078059D"/>
    <w:rsid w:val="0086478E"/>
    <w:rsid w:val="008F75A9"/>
    <w:rsid w:val="0091714F"/>
    <w:rsid w:val="00981FAF"/>
    <w:rsid w:val="0099089A"/>
    <w:rsid w:val="009D1C1D"/>
    <w:rsid w:val="009E7782"/>
    <w:rsid w:val="00AA63BB"/>
    <w:rsid w:val="00BC2D09"/>
    <w:rsid w:val="00D30E18"/>
    <w:rsid w:val="00E07B65"/>
    <w:rsid w:val="00E1389B"/>
    <w:rsid w:val="00F14686"/>
    <w:rsid w:val="00F54211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4</cp:revision>
  <cp:lastPrinted>2022-02-17T06:15:00Z</cp:lastPrinted>
  <dcterms:created xsi:type="dcterms:W3CDTF">2022-02-17T06:16:00Z</dcterms:created>
  <dcterms:modified xsi:type="dcterms:W3CDTF">2022-02-28T07:48:00Z</dcterms:modified>
</cp:coreProperties>
</file>